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9FF81" w14:textId="77777777" w:rsidR="00A2616F" w:rsidRPr="00EC7444" w:rsidRDefault="00104AA6" w:rsidP="00EC7444">
      <w:pPr>
        <w:contextualSpacing/>
        <w:mirrorIndents/>
        <w:jc w:val="center"/>
        <w:rPr>
          <w:rFonts w:ascii="Times New Roman" w:hAnsi="Times New Roman" w:cs="Times New Roman"/>
          <w:b/>
        </w:rPr>
      </w:pPr>
      <w:r w:rsidRPr="00EC7444">
        <w:rPr>
          <w:rFonts w:ascii="Times New Roman" w:hAnsi="Times New Roman" w:cs="Times New Roman"/>
          <w:b/>
        </w:rPr>
        <w:t>UMOWA O ORGANIZACJĘ PRAKTYK STUDENCKICH</w:t>
      </w:r>
    </w:p>
    <w:p w14:paraId="383EA19F" w14:textId="782323DF" w:rsidR="00EC7444" w:rsidRPr="00EC7444" w:rsidRDefault="00EC7444" w:rsidP="00EC7444">
      <w:pPr>
        <w:contextualSpacing/>
        <w:mirrorIndents/>
        <w:rPr>
          <w:rFonts w:ascii="Times New Roman" w:hAnsi="Times New Roman" w:cs="Times New Roman"/>
        </w:rPr>
      </w:pPr>
    </w:p>
    <w:p w14:paraId="01409C00" w14:textId="528ED0A1" w:rsidR="00C57161" w:rsidRPr="00EC7444" w:rsidRDefault="00C57161" w:rsidP="00EC7444">
      <w:pPr>
        <w:contextualSpacing/>
        <w:mirrorIndents/>
        <w:jc w:val="center"/>
        <w:rPr>
          <w:rFonts w:ascii="Times New Roman" w:hAnsi="Times New Roman" w:cs="Times New Roman"/>
        </w:rPr>
      </w:pPr>
    </w:p>
    <w:p w14:paraId="44515BED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Zawarta w Krakowie w dniu…………………….roku pomiędzy stronami:</w:t>
      </w:r>
    </w:p>
    <w:p w14:paraId="00406E5D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42D6A267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Instytutem Historii Uniwersytetu Jagiellońskiego w Krakowie,</w:t>
      </w:r>
    </w:p>
    <w:p w14:paraId="3F21213C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31-007 Kraków, ul. Gołębia 13</w:t>
      </w:r>
    </w:p>
    <w:p w14:paraId="7504DE86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reprezentowanym przez</w:t>
      </w:r>
    </w:p>
    <w:p w14:paraId="56D9B1D1" w14:textId="0EFEE579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P. Dyrektora Instytutu Historii dra hab. </w:t>
      </w:r>
      <w:r w:rsidR="001F5AD4" w:rsidRPr="00EC7444">
        <w:rPr>
          <w:rFonts w:ascii="Times New Roman" w:hAnsi="Times New Roman" w:cs="Times New Roman"/>
        </w:rPr>
        <w:t>Piotra Wróbla</w:t>
      </w:r>
      <w:r w:rsidR="00DF732F" w:rsidRPr="00EC7444">
        <w:rPr>
          <w:rFonts w:ascii="Times New Roman" w:hAnsi="Times New Roman" w:cs="Times New Roman"/>
        </w:rPr>
        <w:t>, prof. UJ</w:t>
      </w:r>
    </w:p>
    <w:p w14:paraId="78877192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7F1CD549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</w:t>
      </w:r>
    </w:p>
    <w:p w14:paraId="7A75E1E3" w14:textId="0E1E13C9" w:rsidR="001F5AD4" w:rsidRPr="00EC7444" w:rsidRDefault="00BD1D91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……………</w:t>
      </w:r>
    </w:p>
    <w:p w14:paraId="04327B37" w14:textId="77777777" w:rsidR="001F5AD4" w:rsidRPr="00EC7444" w:rsidRDefault="001F5AD4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59C7037F" w14:textId="1767CD0F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reprezentowanym przez </w:t>
      </w:r>
    </w:p>
    <w:p w14:paraId="42DE160C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………………………………………………………...</w:t>
      </w:r>
    </w:p>
    <w:p w14:paraId="5D00AE50" w14:textId="6235EA6D" w:rsidR="00104AA6" w:rsidRDefault="00C57161" w:rsidP="00EC7444">
      <w:pPr>
        <w:contextualSpacing/>
        <w:mirrorIndents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waną dalej Instytucją.</w:t>
      </w:r>
    </w:p>
    <w:p w14:paraId="496F54A7" w14:textId="77777777" w:rsidR="00C57161" w:rsidRPr="00EC7444" w:rsidRDefault="00C57161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7E2C18BD" w14:textId="77777777" w:rsidR="00104AA6" w:rsidRPr="00EC7444" w:rsidRDefault="00104AA6" w:rsidP="00EC7444">
      <w:pPr>
        <w:contextualSpacing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rt. 1</w:t>
      </w:r>
    </w:p>
    <w:p w14:paraId="7CBDF727" w14:textId="4999A066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Przedmiotem niniejszej umowy jest organizacja i realizacja przez </w:t>
      </w:r>
      <w:r w:rsidR="00BD1D91" w:rsidRPr="00EC7444">
        <w:rPr>
          <w:rFonts w:ascii="Times New Roman" w:hAnsi="Times New Roman" w:cs="Times New Roman"/>
        </w:rPr>
        <w:t>…</w:t>
      </w:r>
      <w:r w:rsidR="001F5AD4" w:rsidRPr="00EC7444">
        <w:rPr>
          <w:rFonts w:ascii="Times New Roman" w:hAnsi="Times New Roman" w:cs="Times New Roman"/>
        </w:rPr>
        <w:t xml:space="preserve"> </w:t>
      </w:r>
      <w:r w:rsidRPr="00EC7444">
        <w:rPr>
          <w:rFonts w:ascii="Times New Roman" w:hAnsi="Times New Roman" w:cs="Times New Roman"/>
        </w:rPr>
        <w:t>praktyk studenckich dla</w:t>
      </w:r>
      <w:r w:rsidR="001F5AD4" w:rsidRPr="00EC7444">
        <w:rPr>
          <w:rFonts w:ascii="Times New Roman" w:hAnsi="Times New Roman" w:cs="Times New Roman"/>
        </w:rPr>
        <w:t xml:space="preserve"> </w:t>
      </w:r>
      <w:r w:rsidR="00BD1D91" w:rsidRPr="00EC7444">
        <w:rPr>
          <w:rFonts w:ascii="Times New Roman" w:hAnsi="Times New Roman" w:cs="Times New Roman"/>
        </w:rPr>
        <w:t>……</w:t>
      </w:r>
      <w:r w:rsidR="00C85066" w:rsidRPr="00EC7444">
        <w:rPr>
          <w:rFonts w:ascii="Times New Roman" w:hAnsi="Times New Roman" w:cs="Times New Roman"/>
          <w:b/>
        </w:rPr>
        <w:t>,</w:t>
      </w:r>
      <w:r w:rsidR="006858FE" w:rsidRPr="00EC7444">
        <w:rPr>
          <w:rFonts w:ascii="Times New Roman" w:hAnsi="Times New Roman" w:cs="Times New Roman"/>
        </w:rPr>
        <w:t xml:space="preserve"> studenta</w:t>
      </w:r>
      <w:r w:rsidR="00BD1D91" w:rsidRPr="00EC7444">
        <w:rPr>
          <w:rFonts w:ascii="Times New Roman" w:hAnsi="Times New Roman" w:cs="Times New Roman"/>
        </w:rPr>
        <w:t>/ki</w:t>
      </w:r>
      <w:r w:rsidRPr="00EC7444">
        <w:rPr>
          <w:rFonts w:ascii="Times New Roman" w:hAnsi="Times New Roman" w:cs="Times New Roman"/>
        </w:rPr>
        <w:t xml:space="preserve"> Instytutu Historii Uniwersytetu Jagiellońskiego w Krakowie.</w:t>
      </w:r>
    </w:p>
    <w:p w14:paraId="1EBF93F9" w14:textId="1722A4C8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Celem praktyk jest pozyskanie wiedzy oraz praktyc</w:t>
      </w:r>
      <w:r w:rsidR="00C57161">
        <w:rPr>
          <w:rFonts w:ascii="Times New Roman" w:hAnsi="Times New Roman" w:cs="Times New Roman"/>
        </w:rPr>
        <w:t>znych umiejętności związanych z </w:t>
      </w:r>
      <w:r w:rsidRPr="00EC7444">
        <w:rPr>
          <w:rFonts w:ascii="Times New Roman" w:hAnsi="Times New Roman" w:cs="Times New Roman"/>
        </w:rPr>
        <w:t xml:space="preserve">działaniem instytucji kultury, prowadzeniem projektów edukacyjnych, </w:t>
      </w:r>
      <w:r w:rsidR="00C57161">
        <w:rPr>
          <w:rFonts w:ascii="Times New Roman" w:hAnsi="Times New Roman" w:cs="Times New Roman"/>
        </w:rPr>
        <w:t>wydawniczych i </w:t>
      </w:r>
      <w:r w:rsidRPr="00EC7444">
        <w:rPr>
          <w:rFonts w:ascii="Times New Roman" w:hAnsi="Times New Roman" w:cs="Times New Roman"/>
        </w:rPr>
        <w:t>kulturalnych oraz działaniami związanymi z propagowaniem dziedzictwa narodowego.</w:t>
      </w:r>
    </w:p>
    <w:p w14:paraId="369C743A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2B239476" w14:textId="77777777" w:rsidR="00104AA6" w:rsidRPr="00EC7444" w:rsidRDefault="00104AA6" w:rsidP="00EC7444">
      <w:pPr>
        <w:contextualSpacing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rt.2</w:t>
      </w:r>
    </w:p>
    <w:p w14:paraId="0F033FF9" w14:textId="50C78EF6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Instytucja zobowiązuje się do przyjęcia na praktykę studenta historii, specjalizacja antropologia historyczna, który otrzymała skierowanie z uczelni do odbycia nieodpłatnej praktyki.</w:t>
      </w:r>
    </w:p>
    <w:p w14:paraId="0AB9E36A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18561694" w14:textId="77777777" w:rsidR="00104AA6" w:rsidRPr="00EC7444" w:rsidRDefault="00104AA6" w:rsidP="00EC7444">
      <w:pPr>
        <w:contextualSpacing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rt. 3</w:t>
      </w:r>
    </w:p>
    <w:p w14:paraId="39ACE0AA" w14:textId="77777777" w:rsidR="00104AA6" w:rsidRPr="00EC7444" w:rsidRDefault="00104AA6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Instytucja zobowiązuje się do:</w:t>
      </w:r>
    </w:p>
    <w:p w14:paraId="3833BCBD" w14:textId="367719C3" w:rsidR="00104AA6" w:rsidRPr="00EC7444" w:rsidRDefault="00104AA6" w:rsidP="00EC7444">
      <w:pPr>
        <w:pStyle w:val="Akapitzlist"/>
        <w:numPr>
          <w:ilvl w:val="0"/>
          <w:numId w:val="1"/>
        </w:numPr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zorganizowania zajęć zapewniających realizację wymaganej liczby </w:t>
      </w:r>
      <w:r w:rsidR="00BD1D91" w:rsidRPr="00EC7444">
        <w:rPr>
          <w:rFonts w:ascii="Times New Roman" w:hAnsi="Times New Roman" w:cs="Times New Roman"/>
        </w:rPr>
        <w:t xml:space="preserve">… </w:t>
      </w:r>
      <w:r w:rsidRPr="00EC7444">
        <w:rPr>
          <w:rFonts w:ascii="Times New Roman" w:hAnsi="Times New Roman" w:cs="Times New Roman"/>
        </w:rPr>
        <w:t>godzin praktyk</w:t>
      </w:r>
      <w:r w:rsidR="00DF732F" w:rsidRPr="00EC7444">
        <w:rPr>
          <w:rFonts w:ascii="Times New Roman" w:hAnsi="Times New Roman" w:cs="Times New Roman"/>
        </w:rPr>
        <w:t>;</w:t>
      </w:r>
    </w:p>
    <w:p w14:paraId="33DC767A" w14:textId="32D17723" w:rsidR="00104AA6" w:rsidRPr="00EC7444" w:rsidRDefault="00104AA6" w:rsidP="00C57161">
      <w:pPr>
        <w:pStyle w:val="Akapitzlist"/>
        <w:numPr>
          <w:ilvl w:val="0"/>
          <w:numId w:val="1"/>
        </w:numPr>
        <w:ind w:left="284" w:hanging="284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zapewnienia odpowiedniego miejsca praktyki, sprzętu, materiałów niezbędnych do realizacji praktyk</w:t>
      </w:r>
      <w:r w:rsidR="00DF732F" w:rsidRPr="00EC7444">
        <w:rPr>
          <w:rFonts w:ascii="Times New Roman" w:hAnsi="Times New Roman" w:cs="Times New Roman"/>
        </w:rPr>
        <w:t>;</w:t>
      </w:r>
      <w:r w:rsidRPr="00EC7444">
        <w:rPr>
          <w:rFonts w:ascii="Times New Roman" w:hAnsi="Times New Roman" w:cs="Times New Roman"/>
        </w:rPr>
        <w:t xml:space="preserve"> </w:t>
      </w:r>
    </w:p>
    <w:p w14:paraId="2BB9FBAA" w14:textId="28D446AB" w:rsidR="00104AA6" w:rsidRPr="00EC7444" w:rsidRDefault="00104AA6" w:rsidP="00C57161">
      <w:pPr>
        <w:pStyle w:val="Akapitzlist"/>
        <w:numPr>
          <w:ilvl w:val="0"/>
          <w:numId w:val="1"/>
        </w:numPr>
        <w:ind w:left="284" w:hanging="284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zaznajomienia studenta z organizacją pracy, regulaminem pracy, przepisami i zasadami bezpieczeństwa i higieny pracy</w:t>
      </w:r>
      <w:r w:rsidR="00DF732F" w:rsidRPr="00EC7444">
        <w:rPr>
          <w:rFonts w:ascii="Times New Roman" w:hAnsi="Times New Roman" w:cs="Times New Roman"/>
        </w:rPr>
        <w:t>;</w:t>
      </w:r>
    </w:p>
    <w:p w14:paraId="18F87E54" w14:textId="525DEA92" w:rsidR="009E1223" w:rsidRPr="00EC7444" w:rsidRDefault="009E1223" w:rsidP="00C57161">
      <w:pPr>
        <w:pStyle w:val="Akapitzlist"/>
        <w:numPr>
          <w:ilvl w:val="0"/>
          <w:numId w:val="1"/>
        </w:numPr>
        <w:ind w:left="284" w:hanging="284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umożliwienie opiekunowi dydaktycznemu kontroli przebiegu praktyk</w:t>
      </w:r>
      <w:r w:rsidR="00DF732F" w:rsidRPr="00EC7444">
        <w:rPr>
          <w:rFonts w:ascii="Times New Roman" w:hAnsi="Times New Roman" w:cs="Times New Roman"/>
        </w:rPr>
        <w:t>;</w:t>
      </w:r>
    </w:p>
    <w:p w14:paraId="101320A1" w14:textId="5BAED813" w:rsidR="009E1223" w:rsidRPr="00EC7444" w:rsidRDefault="009E1223" w:rsidP="00EC7444">
      <w:pPr>
        <w:pStyle w:val="Akapitzlist"/>
        <w:numPr>
          <w:ilvl w:val="0"/>
          <w:numId w:val="1"/>
        </w:numPr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wydania zaświadczenia o przebiegu praktyk</w:t>
      </w:r>
      <w:r w:rsidR="00DF732F" w:rsidRPr="00EC7444">
        <w:rPr>
          <w:rFonts w:ascii="Times New Roman" w:hAnsi="Times New Roman" w:cs="Times New Roman"/>
        </w:rPr>
        <w:t>.</w:t>
      </w:r>
    </w:p>
    <w:p w14:paraId="0D2C7509" w14:textId="449F5BBA" w:rsidR="009E1223" w:rsidRPr="00C57161" w:rsidRDefault="009E1223" w:rsidP="00C57161">
      <w:pPr>
        <w:mirrorIndents/>
        <w:jc w:val="both"/>
        <w:rPr>
          <w:rFonts w:ascii="Times New Roman" w:hAnsi="Times New Roman" w:cs="Times New Roman"/>
        </w:rPr>
      </w:pPr>
    </w:p>
    <w:p w14:paraId="7D928892" w14:textId="208F642D" w:rsidR="009E1223" w:rsidRPr="00EC7444" w:rsidRDefault="00C57161" w:rsidP="00C57161">
      <w:pPr>
        <w:pStyle w:val="Akapitzlist"/>
        <w:ind w:left="0"/>
        <w:mirrorIndents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9E1223" w:rsidRPr="00EC7444">
        <w:rPr>
          <w:rFonts w:ascii="Times New Roman" w:hAnsi="Times New Roman" w:cs="Times New Roman"/>
        </w:rPr>
        <w:t>rt. 4</w:t>
      </w:r>
    </w:p>
    <w:p w14:paraId="798E52FB" w14:textId="5DA436A7" w:rsidR="009E1223" w:rsidRPr="00EC7444" w:rsidRDefault="009E1223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Praktyka nie może odbywać się w warunkach szkodliwych dla zdrowia w rozumieniu przepisów prawa praktyk</w:t>
      </w:r>
      <w:r w:rsidR="00DF732F" w:rsidRPr="00EC7444">
        <w:rPr>
          <w:rFonts w:ascii="Times New Roman" w:hAnsi="Times New Roman" w:cs="Times New Roman"/>
        </w:rPr>
        <w:t>.</w:t>
      </w:r>
    </w:p>
    <w:p w14:paraId="64125075" w14:textId="77777777" w:rsidR="009E1223" w:rsidRPr="00EC7444" w:rsidRDefault="009E1223" w:rsidP="00EC7444">
      <w:pPr>
        <w:pStyle w:val="Akapitzlist"/>
        <w:mirrorIndents/>
        <w:jc w:val="both"/>
        <w:rPr>
          <w:rFonts w:ascii="Times New Roman" w:hAnsi="Times New Roman" w:cs="Times New Roman"/>
        </w:rPr>
      </w:pPr>
    </w:p>
    <w:p w14:paraId="2DA57A49" w14:textId="1B3605DD" w:rsidR="009E1223" w:rsidRPr="00EC7444" w:rsidRDefault="009E1223" w:rsidP="00C57161">
      <w:pPr>
        <w:pStyle w:val="Akapitzlist"/>
        <w:ind w:left="0"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rt.5</w:t>
      </w:r>
    </w:p>
    <w:p w14:paraId="40511DEF" w14:textId="7FD19821" w:rsidR="009E1223" w:rsidRPr="00EC7444" w:rsidRDefault="009E1223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Z tytułu odbywania praktyk student nie otrzymuje wynagrodzenia</w:t>
      </w:r>
      <w:r w:rsidR="00DF732F" w:rsidRPr="00EC7444">
        <w:rPr>
          <w:rFonts w:ascii="Times New Roman" w:hAnsi="Times New Roman" w:cs="Times New Roman"/>
        </w:rPr>
        <w:t>.</w:t>
      </w:r>
    </w:p>
    <w:p w14:paraId="02F62462" w14:textId="77777777" w:rsidR="009E1223" w:rsidRPr="00EC7444" w:rsidRDefault="009E1223" w:rsidP="00EC7444">
      <w:pPr>
        <w:pStyle w:val="Akapitzlist"/>
        <w:mirrorIndents/>
        <w:jc w:val="both"/>
        <w:rPr>
          <w:rFonts w:ascii="Times New Roman" w:hAnsi="Times New Roman" w:cs="Times New Roman"/>
        </w:rPr>
      </w:pPr>
    </w:p>
    <w:p w14:paraId="37DE6CD0" w14:textId="77777777" w:rsidR="009E1223" w:rsidRPr="00EC7444" w:rsidRDefault="009E1223" w:rsidP="00C57161">
      <w:pPr>
        <w:pStyle w:val="Akapitzlist"/>
        <w:ind w:left="0"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rt. 6</w:t>
      </w:r>
    </w:p>
    <w:p w14:paraId="6B013DA8" w14:textId="0EB5A2FC" w:rsidR="009E1223" w:rsidRPr="00EC7444" w:rsidRDefault="009E1223" w:rsidP="00EC7444">
      <w:pPr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Niniejsza umowa nie dotyczy praktyk odbywanych na zasadzie umowy o pracę</w:t>
      </w:r>
      <w:r w:rsidR="00DF732F" w:rsidRPr="00EC7444">
        <w:rPr>
          <w:rFonts w:ascii="Times New Roman" w:hAnsi="Times New Roman" w:cs="Times New Roman"/>
        </w:rPr>
        <w:t>.</w:t>
      </w:r>
    </w:p>
    <w:p w14:paraId="693A6434" w14:textId="002303C0" w:rsidR="00833902" w:rsidRPr="00EC7444" w:rsidRDefault="00833902" w:rsidP="00EC7444">
      <w:pPr>
        <w:pStyle w:val="Akapitzlist"/>
        <w:mirrorIndents/>
        <w:jc w:val="both"/>
        <w:rPr>
          <w:rFonts w:ascii="Times New Roman" w:hAnsi="Times New Roman" w:cs="Times New Roman"/>
        </w:rPr>
      </w:pPr>
    </w:p>
    <w:p w14:paraId="56315831" w14:textId="57848DA8" w:rsidR="00833902" w:rsidRPr="00C57161" w:rsidRDefault="00833902" w:rsidP="00C57161">
      <w:pPr>
        <w:pStyle w:val="Akapitzlist"/>
        <w:ind w:left="0"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Art. 7</w:t>
      </w:r>
    </w:p>
    <w:p w14:paraId="25ADCA6F" w14:textId="0E752AEB" w:rsidR="00833902" w:rsidRPr="00EC7444" w:rsidRDefault="00833902" w:rsidP="00EC7444">
      <w:pPr>
        <w:pStyle w:val="Akapitzlist"/>
        <w:numPr>
          <w:ilvl w:val="0"/>
          <w:numId w:val="4"/>
        </w:numPr>
        <w:mirrorIndents/>
        <w:jc w:val="both"/>
        <w:rPr>
          <w:rFonts w:ascii="Times New Roman" w:eastAsia="Times New Roman" w:hAnsi="Times New Roman" w:cs="Times New Roman"/>
        </w:rPr>
      </w:pPr>
      <w:r w:rsidRPr="00EC7444">
        <w:rPr>
          <w:rFonts w:ascii="Times New Roman" w:eastAsia="Times New Roman" w:hAnsi="Times New Roman" w:cs="Times New Roman"/>
        </w:rPr>
        <w:t xml:space="preserve">Strony oświadczają, że  są odrębnymi administratorami danych osobowych </w:t>
      </w:r>
      <w:r w:rsidR="00C57161">
        <w:rPr>
          <w:rFonts w:ascii="Times New Roman" w:hAnsi="Times New Roman" w:cs="Times New Roman"/>
        </w:rPr>
        <w:t>w </w:t>
      </w:r>
      <w:r w:rsidRPr="00EC7444">
        <w:rPr>
          <w:rFonts w:ascii="Times New Roman" w:hAnsi="Times New Roman" w:cs="Times New Roman"/>
        </w:rPr>
        <w:t xml:space="preserve">rozumieniu art. 4 pkt. 7 rozporządzenia Parlamentu Europejskiego i Rady (UE) </w:t>
      </w:r>
      <w:r w:rsidRPr="00EC7444">
        <w:rPr>
          <w:rFonts w:ascii="Times New Roman" w:hAnsi="Times New Roman" w:cs="Times New Roman"/>
        </w:rPr>
        <w:lastRenderedPageBreak/>
        <w:t>2016/679 z dnia 27 kwietnia 2016 r. w sprawie ochr</w:t>
      </w:r>
      <w:r w:rsidR="00EC7444">
        <w:rPr>
          <w:rFonts w:ascii="Times New Roman" w:hAnsi="Times New Roman" w:cs="Times New Roman"/>
        </w:rPr>
        <w:t>ony osób fizycznych w związku z </w:t>
      </w:r>
      <w:r w:rsidRPr="00EC7444">
        <w:rPr>
          <w:rFonts w:ascii="Times New Roman" w:hAnsi="Times New Roman" w:cs="Times New Roman"/>
        </w:rPr>
        <w:t>przetwarzaniem danych osobowych i w sprawie swobodnego przepływu takich danych oraz uchylenia dyrektywy 95/46/WE (ogólne rozporządzenie o ochronie danych) dalej jako „RODO” w stosunku do danych osobowych udostępnionych jej przez drugą stronę.</w:t>
      </w:r>
    </w:p>
    <w:p w14:paraId="173BBCBF" w14:textId="59BFE2E8" w:rsidR="00833902" w:rsidRPr="00EC7444" w:rsidRDefault="00833902" w:rsidP="00EC7444">
      <w:pPr>
        <w:pStyle w:val="Akapitzlist"/>
        <w:numPr>
          <w:ilvl w:val="0"/>
          <w:numId w:val="4"/>
        </w:numPr>
        <w:mirrorIndents/>
        <w:jc w:val="both"/>
        <w:rPr>
          <w:rFonts w:ascii="Times New Roman" w:eastAsia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Strony udostępniają sobie przy tym dane osobowe </w:t>
      </w:r>
      <w:r w:rsidR="00EC7444">
        <w:rPr>
          <w:rFonts w:ascii="Times New Roman" w:hAnsi="Times New Roman" w:cs="Times New Roman"/>
        </w:rPr>
        <w:t>osób, o których mowa w ust. 1 w </w:t>
      </w:r>
      <w:r w:rsidRPr="00EC7444">
        <w:rPr>
          <w:rFonts w:ascii="Times New Roman" w:hAnsi="Times New Roman" w:cs="Times New Roman"/>
        </w:rPr>
        <w:t xml:space="preserve">minimalnym, niezbędnym zakresie do celów wynikających z przepisów powszechnie obowiązującego, jakim jest realizacja praktyk studenckich. </w:t>
      </w:r>
    </w:p>
    <w:p w14:paraId="69C4BC9B" w14:textId="00F77FAF" w:rsidR="00833902" w:rsidRPr="00EC7444" w:rsidRDefault="00833902" w:rsidP="00EC7444">
      <w:pPr>
        <w:pStyle w:val="Akapitzlist"/>
        <w:numPr>
          <w:ilvl w:val="0"/>
          <w:numId w:val="4"/>
        </w:numPr>
        <w:mirrorIndents/>
        <w:jc w:val="both"/>
        <w:rPr>
          <w:rFonts w:ascii="Times New Roman" w:eastAsia="Times New Roman" w:hAnsi="Times New Roman" w:cs="Times New Roman"/>
        </w:rPr>
      </w:pPr>
      <w:r w:rsidRPr="00EC7444">
        <w:rPr>
          <w:rFonts w:ascii="Times New Roman" w:hAnsi="Times New Roman" w:cs="Times New Roman"/>
        </w:rPr>
        <w:t>Strony zobowiązane są do niewykorzystywania ty</w:t>
      </w:r>
      <w:r w:rsidR="00EC7444">
        <w:rPr>
          <w:rFonts w:ascii="Times New Roman" w:hAnsi="Times New Roman" w:cs="Times New Roman"/>
        </w:rPr>
        <w:t xml:space="preserve">ch danych do celów niezgodnych </w:t>
      </w:r>
      <w:r w:rsidRPr="00EC7444">
        <w:rPr>
          <w:rFonts w:ascii="Times New Roman" w:hAnsi="Times New Roman" w:cs="Times New Roman"/>
        </w:rPr>
        <w:t xml:space="preserve">z </w:t>
      </w:r>
      <w:r w:rsidR="00EC7444">
        <w:rPr>
          <w:rFonts w:ascii="Times New Roman" w:hAnsi="Times New Roman" w:cs="Times New Roman"/>
        </w:rPr>
        <w:t> </w:t>
      </w:r>
      <w:r w:rsidRPr="00EC7444">
        <w:rPr>
          <w:rFonts w:ascii="Times New Roman" w:hAnsi="Times New Roman" w:cs="Times New Roman"/>
        </w:rPr>
        <w:t xml:space="preserve">realizacją Umowy. </w:t>
      </w:r>
    </w:p>
    <w:p w14:paraId="3B84829D" w14:textId="77777777" w:rsidR="00833902" w:rsidRPr="00EC7444" w:rsidRDefault="00833902" w:rsidP="00EC7444">
      <w:pPr>
        <w:pStyle w:val="Akapitzlist"/>
        <w:numPr>
          <w:ilvl w:val="0"/>
          <w:numId w:val="4"/>
        </w:numPr>
        <w:mirrorIndents/>
        <w:jc w:val="both"/>
        <w:rPr>
          <w:rFonts w:ascii="Times New Roman" w:eastAsia="Times New Roman" w:hAnsi="Times New Roman" w:cs="Times New Roman"/>
        </w:rPr>
      </w:pPr>
      <w:r w:rsidRPr="00EC7444">
        <w:rPr>
          <w:rFonts w:ascii="Times New Roman" w:hAnsi="Times New Roman" w:cs="Times New Roman"/>
        </w:rPr>
        <w:t>Strony zobowiązują się do przetwarzania danych osobowych w zakresie i w sposób zgodny z obowiązującymi przepisami prawa, w tym RODO.</w:t>
      </w:r>
    </w:p>
    <w:p w14:paraId="6593A7FC" w14:textId="6FC3AE75" w:rsidR="00833902" w:rsidRPr="00EC7444" w:rsidRDefault="00833902" w:rsidP="00EC7444">
      <w:pPr>
        <w:pStyle w:val="Akapitzlist"/>
        <w:numPr>
          <w:ilvl w:val="0"/>
          <w:numId w:val="4"/>
        </w:numPr>
        <w:mirrorIndents/>
        <w:jc w:val="both"/>
        <w:rPr>
          <w:rFonts w:ascii="Times New Roman" w:eastAsia="Times New Roman" w:hAnsi="Times New Roman" w:cs="Times New Roman"/>
          <w:lang w:eastAsia="en-US"/>
        </w:rPr>
      </w:pPr>
      <w:r w:rsidRPr="00EC7444">
        <w:rPr>
          <w:rFonts w:ascii="Times New Roman" w:hAnsi="Times New Roman" w:cs="Times New Roman"/>
        </w:rPr>
        <w:t>Strony zobowiązują się we własnym zakresie przekazać obowiązki informacyjne wynikające z RODO osobom, o których mowa w art. 1 niniejszej umowy (praktykantom).</w:t>
      </w:r>
    </w:p>
    <w:p w14:paraId="6CA05E6A" w14:textId="03C602C1" w:rsidR="00833902" w:rsidRPr="00EC7444" w:rsidRDefault="00833902" w:rsidP="00EC7444">
      <w:pPr>
        <w:pStyle w:val="Akapitzlist"/>
        <w:numPr>
          <w:ilvl w:val="0"/>
          <w:numId w:val="4"/>
        </w:numPr>
        <w:mirrorIndents/>
        <w:jc w:val="both"/>
        <w:rPr>
          <w:rFonts w:ascii="Times New Roman" w:eastAsia="Times New Roman" w:hAnsi="Times New Roman" w:cs="Times New Roman"/>
        </w:rPr>
      </w:pPr>
      <w:r w:rsidRPr="00EC7444">
        <w:rPr>
          <w:rFonts w:ascii="Times New Roman" w:hAnsi="Times New Roman" w:cs="Times New Roman"/>
        </w:rPr>
        <w:t>Strony udostępniają sobie wzajemnie obowiązki wynikające z art. 13 i 14 RODO (tzw. klauzule informacyjne) i zobowiązują się do przekazania ich osobom odpowiedzialnym  za realizację niniejszej umowy. Klauzule informacyjne Stron stanowią załącznik nr 1do niniejszej umowy.</w:t>
      </w:r>
    </w:p>
    <w:p w14:paraId="35C1AFDE" w14:textId="77777777" w:rsidR="00833902" w:rsidRPr="00EC7444" w:rsidRDefault="00833902" w:rsidP="00EC7444">
      <w:pPr>
        <w:pStyle w:val="Akapitzlist"/>
        <w:mirrorIndents/>
        <w:jc w:val="center"/>
        <w:rPr>
          <w:rFonts w:ascii="Times New Roman" w:hAnsi="Times New Roman" w:cs="Times New Roman"/>
        </w:rPr>
      </w:pPr>
    </w:p>
    <w:p w14:paraId="29A73B90" w14:textId="77777777" w:rsidR="009E1223" w:rsidRPr="00EC7444" w:rsidRDefault="009E1223" w:rsidP="00EC7444">
      <w:pPr>
        <w:pStyle w:val="Akapitzlist"/>
        <w:mirrorIndents/>
        <w:jc w:val="both"/>
        <w:rPr>
          <w:rFonts w:ascii="Times New Roman" w:hAnsi="Times New Roman" w:cs="Times New Roman"/>
        </w:rPr>
      </w:pPr>
    </w:p>
    <w:p w14:paraId="0FA4BB96" w14:textId="14B9E8C8" w:rsidR="009E1223" w:rsidRPr="00EC7444" w:rsidRDefault="009E1223" w:rsidP="00C57161">
      <w:pPr>
        <w:pStyle w:val="Akapitzlist"/>
        <w:ind w:left="0"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Art. </w:t>
      </w:r>
      <w:r w:rsidR="00833902" w:rsidRPr="00EC7444">
        <w:rPr>
          <w:rFonts w:ascii="Times New Roman" w:hAnsi="Times New Roman" w:cs="Times New Roman"/>
        </w:rPr>
        <w:t>8</w:t>
      </w:r>
    </w:p>
    <w:p w14:paraId="3DBD2CC7" w14:textId="77777777" w:rsidR="009E1223" w:rsidRPr="00EC7444" w:rsidRDefault="009E1223" w:rsidP="00EC7444">
      <w:pPr>
        <w:pStyle w:val="Akapitzlist"/>
        <w:numPr>
          <w:ilvl w:val="0"/>
          <w:numId w:val="2"/>
        </w:numPr>
        <w:ind w:left="567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Strony zawierają umowę na czas do…………………</w:t>
      </w:r>
    </w:p>
    <w:p w14:paraId="1D6BAC7B" w14:textId="4533697C" w:rsidR="009E1223" w:rsidRPr="00EC7444" w:rsidRDefault="009E1223" w:rsidP="00EC7444">
      <w:pPr>
        <w:pStyle w:val="Akapitzlist"/>
        <w:numPr>
          <w:ilvl w:val="0"/>
          <w:numId w:val="2"/>
        </w:numPr>
        <w:ind w:left="567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Każdej ze stron przysługuje</w:t>
      </w:r>
      <w:r w:rsidR="00FF2952" w:rsidRPr="00EC7444">
        <w:rPr>
          <w:rFonts w:ascii="Times New Roman" w:hAnsi="Times New Roman" w:cs="Times New Roman"/>
        </w:rPr>
        <w:t xml:space="preserve"> </w:t>
      </w:r>
      <w:r w:rsidRPr="00EC7444">
        <w:rPr>
          <w:rFonts w:ascii="Times New Roman" w:hAnsi="Times New Roman" w:cs="Times New Roman"/>
        </w:rPr>
        <w:t xml:space="preserve"> prawo wypowiedzenia umowy z zachowaniem miesięcznego okresu wypowiedzenia</w:t>
      </w:r>
      <w:r w:rsidR="00DF732F" w:rsidRPr="00EC7444">
        <w:rPr>
          <w:rFonts w:ascii="Times New Roman" w:hAnsi="Times New Roman" w:cs="Times New Roman"/>
        </w:rPr>
        <w:t>.</w:t>
      </w:r>
    </w:p>
    <w:p w14:paraId="46C4AA86" w14:textId="71034D3B" w:rsidR="009E1223" w:rsidRPr="00EC7444" w:rsidRDefault="009E1223" w:rsidP="00EC7444">
      <w:pPr>
        <w:pStyle w:val="Akapitzlist"/>
        <w:numPr>
          <w:ilvl w:val="0"/>
          <w:numId w:val="2"/>
        </w:numPr>
        <w:ind w:left="567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Każda ze stron może wypowiedzieć niniejszą umowę ze skutkiem natychmiastowym w przypadku niedotrzymania przez drugą stronę warunków umowy, działania na szkodę drugiej strony lub gdy jedna ze stron będzie naruszała interesy lub dobre imię drugiej strony</w:t>
      </w:r>
      <w:r w:rsidR="00DF732F" w:rsidRPr="00EC7444">
        <w:rPr>
          <w:rFonts w:ascii="Times New Roman" w:hAnsi="Times New Roman" w:cs="Times New Roman"/>
        </w:rPr>
        <w:t>.</w:t>
      </w:r>
    </w:p>
    <w:p w14:paraId="022CC1A2" w14:textId="3FFC3D7B" w:rsidR="00621128" w:rsidRPr="00EC7444" w:rsidRDefault="00621128" w:rsidP="00C57161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01CEA73B" w14:textId="3B240C1C" w:rsidR="009E1223" w:rsidRPr="00EC7444" w:rsidRDefault="009E1223" w:rsidP="00C57161">
      <w:pPr>
        <w:contextualSpacing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Art. </w:t>
      </w:r>
      <w:r w:rsidR="00833902" w:rsidRPr="00EC7444">
        <w:rPr>
          <w:rFonts w:ascii="Times New Roman" w:hAnsi="Times New Roman" w:cs="Times New Roman"/>
        </w:rPr>
        <w:t>9</w:t>
      </w:r>
    </w:p>
    <w:p w14:paraId="6FF24006" w14:textId="0F96C300" w:rsidR="009E1223" w:rsidRPr="00EC7444" w:rsidRDefault="009E1223" w:rsidP="00EC7444">
      <w:pPr>
        <w:pStyle w:val="Akapitzlist"/>
        <w:numPr>
          <w:ilvl w:val="0"/>
          <w:numId w:val="3"/>
        </w:numPr>
        <w:ind w:left="567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Ewentualne spory wynikające z niniejszej umowy będzie rozstrzygał Sąd właściwy dla siedziby Uczelni</w:t>
      </w:r>
      <w:r w:rsidR="00DF732F" w:rsidRPr="00EC7444">
        <w:rPr>
          <w:rFonts w:ascii="Times New Roman" w:hAnsi="Times New Roman" w:cs="Times New Roman"/>
        </w:rPr>
        <w:t>.</w:t>
      </w:r>
    </w:p>
    <w:p w14:paraId="3B8F0BDC" w14:textId="77777777" w:rsidR="009E1223" w:rsidRPr="00EC7444" w:rsidRDefault="009E1223" w:rsidP="00EC7444">
      <w:pPr>
        <w:pStyle w:val="Akapitzlist"/>
        <w:numPr>
          <w:ilvl w:val="0"/>
          <w:numId w:val="3"/>
        </w:numPr>
        <w:ind w:left="567"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 Wszelkie zmiany niniejszej umowy wymagają formy pisemnej pod rygorem nieważności.</w:t>
      </w:r>
    </w:p>
    <w:p w14:paraId="79C6D40E" w14:textId="77777777" w:rsidR="009E1223" w:rsidRPr="00EC7444" w:rsidRDefault="009E1223" w:rsidP="00EC7444">
      <w:pPr>
        <w:ind w:left="567"/>
        <w:contextualSpacing/>
        <w:mirrorIndents/>
        <w:jc w:val="both"/>
        <w:rPr>
          <w:rFonts w:ascii="Times New Roman" w:hAnsi="Times New Roman" w:cs="Times New Roman"/>
        </w:rPr>
      </w:pPr>
    </w:p>
    <w:p w14:paraId="5BC214D2" w14:textId="70F164A3" w:rsidR="009E1223" w:rsidRPr="00EC7444" w:rsidRDefault="009E1223" w:rsidP="00C57161">
      <w:pPr>
        <w:contextualSpacing/>
        <w:mirrorIndents/>
        <w:jc w:val="center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 xml:space="preserve">Art. </w:t>
      </w:r>
      <w:r w:rsidR="00833902" w:rsidRPr="00EC7444">
        <w:rPr>
          <w:rFonts w:ascii="Times New Roman" w:hAnsi="Times New Roman" w:cs="Times New Roman"/>
        </w:rPr>
        <w:t>10</w:t>
      </w:r>
    </w:p>
    <w:p w14:paraId="3FA5A052" w14:textId="5B13AE8B" w:rsidR="00104AA6" w:rsidRPr="00EC7444" w:rsidRDefault="009E1223" w:rsidP="00EC7444">
      <w:pPr>
        <w:ind w:left="567"/>
        <w:contextualSpacing/>
        <w:mirrorIndents/>
        <w:jc w:val="both"/>
        <w:rPr>
          <w:rFonts w:ascii="Times New Roman" w:hAnsi="Times New Roman" w:cs="Times New Roman"/>
        </w:rPr>
      </w:pPr>
      <w:r w:rsidRPr="00EC7444">
        <w:rPr>
          <w:rFonts w:ascii="Times New Roman" w:hAnsi="Times New Roman" w:cs="Times New Roman"/>
        </w:rPr>
        <w:t>Porozumienie niniej</w:t>
      </w:r>
      <w:r w:rsidR="00EC7444">
        <w:rPr>
          <w:rFonts w:ascii="Times New Roman" w:hAnsi="Times New Roman" w:cs="Times New Roman"/>
        </w:rPr>
        <w:t>szym sporządzone zostało w trzech</w:t>
      </w:r>
      <w:r w:rsidRPr="00EC7444">
        <w:rPr>
          <w:rFonts w:ascii="Times New Roman" w:hAnsi="Times New Roman" w:cs="Times New Roman"/>
        </w:rPr>
        <w:t xml:space="preserve"> jednobrzmiących egzemplarzach</w:t>
      </w:r>
      <w:r w:rsidR="00EC7444">
        <w:rPr>
          <w:rFonts w:ascii="Times New Roman" w:hAnsi="Times New Roman" w:cs="Times New Roman"/>
        </w:rPr>
        <w:t>:</w:t>
      </w:r>
      <w:r w:rsidRPr="00EC7444">
        <w:rPr>
          <w:rFonts w:ascii="Times New Roman" w:hAnsi="Times New Roman" w:cs="Times New Roman"/>
        </w:rPr>
        <w:t xml:space="preserve"> po jednym dla każdej ze stron</w:t>
      </w:r>
      <w:r w:rsidR="00EC7444">
        <w:rPr>
          <w:rFonts w:ascii="Times New Roman" w:hAnsi="Times New Roman" w:cs="Times New Roman"/>
        </w:rPr>
        <w:t xml:space="preserve"> oraz dla studenta/ki</w:t>
      </w:r>
      <w:r w:rsidR="00DF732F" w:rsidRPr="00EC7444">
        <w:rPr>
          <w:rFonts w:ascii="Times New Roman" w:hAnsi="Times New Roman" w:cs="Times New Roman"/>
        </w:rPr>
        <w:t>.</w:t>
      </w:r>
    </w:p>
    <w:p w14:paraId="50043012" w14:textId="77777777" w:rsidR="009E1223" w:rsidRPr="00EC7444" w:rsidRDefault="009E1223" w:rsidP="00EC7444">
      <w:pPr>
        <w:contextualSpacing/>
        <w:mirrorIndents/>
        <w:jc w:val="both"/>
        <w:rPr>
          <w:rFonts w:ascii="Times New Roman" w:hAnsi="Times New Roman" w:cs="Times New Roman"/>
        </w:rPr>
      </w:pPr>
    </w:p>
    <w:p w14:paraId="53F3F48B" w14:textId="4AAFA288" w:rsidR="00C84C47" w:rsidRDefault="009E1223" w:rsidP="00EC7444">
      <w:pPr>
        <w:ind w:firstLine="567"/>
        <w:contextualSpacing/>
        <w:mirrorIndents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EC7444">
        <w:rPr>
          <w:rFonts w:ascii="Times New Roman" w:hAnsi="Times New Roman" w:cs="Times New Roman"/>
          <w:b/>
          <w:lang w:val="en-US"/>
        </w:rPr>
        <w:t>Uczelnia</w:t>
      </w:r>
      <w:proofErr w:type="spellEnd"/>
      <w:r w:rsidR="00DF732F" w:rsidRPr="00EC7444">
        <w:rPr>
          <w:rFonts w:ascii="Times New Roman" w:hAnsi="Times New Roman" w:cs="Times New Roman"/>
          <w:b/>
          <w:lang w:val="en-US"/>
        </w:rPr>
        <w:tab/>
      </w:r>
      <w:r w:rsidR="00DF732F" w:rsidRPr="00EC7444">
        <w:rPr>
          <w:rFonts w:ascii="Times New Roman" w:hAnsi="Times New Roman" w:cs="Times New Roman"/>
          <w:b/>
          <w:lang w:val="en-US"/>
        </w:rPr>
        <w:tab/>
      </w:r>
      <w:r w:rsidR="00DF732F" w:rsidRPr="00EC7444">
        <w:rPr>
          <w:rFonts w:ascii="Times New Roman" w:hAnsi="Times New Roman" w:cs="Times New Roman"/>
          <w:b/>
          <w:lang w:val="en-US"/>
        </w:rPr>
        <w:tab/>
      </w:r>
      <w:r w:rsidR="00DF732F" w:rsidRPr="00EC7444">
        <w:rPr>
          <w:rFonts w:ascii="Times New Roman" w:hAnsi="Times New Roman" w:cs="Times New Roman"/>
          <w:b/>
          <w:lang w:val="en-US"/>
        </w:rPr>
        <w:tab/>
      </w:r>
      <w:r w:rsidR="00DF732F" w:rsidRPr="00EC7444">
        <w:rPr>
          <w:rFonts w:ascii="Times New Roman" w:hAnsi="Times New Roman" w:cs="Times New Roman"/>
          <w:b/>
          <w:lang w:val="en-US"/>
        </w:rPr>
        <w:tab/>
      </w:r>
      <w:r w:rsidR="00DF732F" w:rsidRPr="00EC7444">
        <w:rPr>
          <w:rFonts w:ascii="Times New Roman" w:hAnsi="Times New Roman" w:cs="Times New Roman"/>
          <w:b/>
          <w:lang w:val="en-US"/>
        </w:rPr>
        <w:tab/>
      </w:r>
      <w:r w:rsidR="00DF732F" w:rsidRPr="00EC7444">
        <w:rPr>
          <w:rFonts w:ascii="Times New Roman" w:hAnsi="Times New Roman" w:cs="Times New Roman"/>
          <w:b/>
          <w:lang w:val="en-US"/>
        </w:rPr>
        <w:tab/>
      </w:r>
      <w:proofErr w:type="spellStart"/>
      <w:r w:rsidR="00DF732F" w:rsidRPr="00EC7444">
        <w:rPr>
          <w:rFonts w:ascii="Times New Roman" w:hAnsi="Times New Roman" w:cs="Times New Roman"/>
          <w:b/>
          <w:lang w:val="en-US"/>
        </w:rPr>
        <w:t>Instytucja</w:t>
      </w:r>
      <w:proofErr w:type="spellEnd"/>
    </w:p>
    <w:p w14:paraId="46C690D9" w14:textId="7D86316B" w:rsidR="00104AA6" w:rsidRPr="00C84C47" w:rsidRDefault="00104AA6" w:rsidP="00C84C47">
      <w:pPr>
        <w:rPr>
          <w:rFonts w:ascii="Times New Roman" w:hAnsi="Times New Roman" w:cs="Times New Roman"/>
          <w:b/>
          <w:lang w:val="en-US"/>
        </w:rPr>
      </w:pPr>
      <w:bookmarkStart w:id="0" w:name="_GoBack"/>
      <w:bookmarkEnd w:id="0"/>
    </w:p>
    <w:sectPr w:rsidR="00104AA6" w:rsidRPr="00C84C47" w:rsidSect="00C57161">
      <w:pgSz w:w="11900" w:h="16840"/>
      <w:pgMar w:top="1417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92867"/>
    <w:multiLevelType w:val="hybridMultilevel"/>
    <w:tmpl w:val="D12C341C"/>
    <w:lvl w:ilvl="0" w:tplc="50E26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B67806"/>
    <w:multiLevelType w:val="hybridMultilevel"/>
    <w:tmpl w:val="08108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956C5E"/>
    <w:multiLevelType w:val="hybridMultilevel"/>
    <w:tmpl w:val="4B8A4BB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5F3538E9"/>
    <w:multiLevelType w:val="hybridMultilevel"/>
    <w:tmpl w:val="7A966D38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643E6F8A"/>
    <w:multiLevelType w:val="hybridMultilevel"/>
    <w:tmpl w:val="4700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2MDM1MjCwtDAyMbFU0lEKTi0uzszPAykwrAUALUKG4SwAAAA="/>
  </w:docVars>
  <w:rsids>
    <w:rsidRoot w:val="00104AA6"/>
    <w:rsid w:val="00104AA6"/>
    <w:rsid w:val="001C7727"/>
    <w:rsid w:val="001F5AD4"/>
    <w:rsid w:val="004367C5"/>
    <w:rsid w:val="00621128"/>
    <w:rsid w:val="00662B66"/>
    <w:rsid w:val="006858FE"/>
    <w:rsid w:val="006F628D"/>
    <w:rsid w:val="00746D39"/>
    <w:rsid w:val="00833902"/>
    <w:rsid w:val="008B2445"/>
    <w:rsid w:val="009C0EA8"/>
    <w:rsid w:val="009E1223"/>
    <w:rsid w:val="00A052DE"/>
    <w:rsid w:val="00A2616F"/>
    <w:rsid w:val="00BD1D91"/>
    <w:rsid w:val="00C57161"/>
    <w:rsid w:val="00C84C47"/>
    <w:rsid w:val="00C85066"/>
    <w:rsid w:val="00D04CBA"/>
    <w:rsid w:val="00DF732F"/>
    <w:rsid w:val="00EC7444"/>
    <w:rsid w:val="00FA512E"/>
    <w:rsid w:val="00FF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ACB2D1"/>
  <w14:defaultImageDpi w14:val="300"/>
  <w15:docId w15:val="{97A00535-6406-4F56-9416-0D2D0E79F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04AA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3390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02"/>
    <w:rPr>
      <w:rFonts w:ascii="Segoe UI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45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Jagiellonian University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Klich-Kluczewska</dc:creator>
  <cp:keywords/>
  <dc:description/>
  <cp:lastModifiedBy>bkk</cp:lastModifiedBy>
  <cp:revision>5</cp:revision>
  <cp:lastPrinted>2014-03-03T11:00:00Z</cp:lastPrinted>
  <dcterms:created xsi:type="dcterms:W3CDTF">2021-09-21T17:16:00Z</dcterms:created>
  <dcterms:modified xsi:type="dcterms:W3CDTF">2021-09-21T17:34:00Z</dcterms:modified>
</cp:coreProperties>
</file>